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  <w:bookmarkStart w:id="0" w:name="_GoBack"/>
      <w:bookmarkEnd w:id="0"/>
    </w:p>
    <w:p w:rsidR="00CE4D38" w:rsidRDefault="00CE4D38">
      <w:r>
        <w:rPr>
          <w:rFonts w:hint="eastAsia"/>
        </w:rPr>
        <w:t xml:space="preserve">Date Time: </w:t>
      </w:r>
      <w:r w:rsidR="002816D6">
        <w:t>November</w:t>
      </w:r>
      <w:r w:rsidR="00606936">
        <w:t xml:space="preserve"> </w:t>
      </w:r>
      <w:r w:rsidR="00460547">
        <w:t>25</w:t>
      </w:r>
      <w:r w:rsidR="00CF7843">
        <w:rPr>
          <w:rFonts w:hint="eastAsia"/>
          <w:vertAlign w:val="superscript"/>
        </w:rPr>
        <w:t>th</w:t>
      </w:r>
      <w:r w:rsidR="00C47CC2">
        <w:t xml:space="preserve"> </w:t>
      </w:r>
      <w:r w:rsidR="00606936">
        <w:t>2016</w:t>
      </w:r>
      <w:r w:rsidR="00460547">
        <w:t>, 14:3</w:t>
      </w:r>
      <w:r w:rsidR="002F156A">
        <w:t>0</w:t>
      </w:r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</w:t>
      </w:r>
      <w:r w:rsidR="00C47CC2">
        <w:t>2.40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262A8D">
      <w:r>
        <w:t>D</w:t>
      </w:r>
      <w:r w:rsidR="00527BFA">
        <w:rPr>
          <w:rFonts w:hint="eastAsia"/>
        </w:rPr>
        <w:t>iscus</w:t>
      </w:r>
      <w:r>
        <w:rPr>
          <w:rFonts w:hint="eastAsia"/>
        </w:rPr>
        <w:t>sion</w:t>
      </w:r>
      <w:r>
        <w:t xml:space="preserve"> of</w:t>
      </w:r>
      <w:r w:rsidR="00C47CC2">
        <w:rPr>
          <w:rFonts w:hint="eastAsia"/>
        </w:rPr>
        <w:t xml:space="preserve"> the</w:t>
      </w:r>
      <w:r w:rsidR="002816D6">
        <w:t xml:space="preserve"> Design document and current implementation progress</w:t>
      </w:r>
      <w:r w:rsidR="00C47CC2">
        <w:t>.</w:t>
      </w:r>
    </w:p>
    <w:p w:rsidR="00EE7259" w:rsidRDefault="00CE4D38" w:rsidP="00C47CC2">
      <w:r w:rsidRPr="00CE4D38">
        <w:rPr>
          <w:rFonts w:hint="eastAsia"/>
          <w:b/>
        </w:rPr>
        <w:t>Schedule</w:t>
      </w:r>
    </w:p>
    <w:p w:rsidR="00C47CC2" w:rsidRDefault="002816D6" w:rsidP="003E5843">
      <w:r>
        <w:t>Design document</w:t>
      </w:r>
      <w:r w:rsidR="00C47CC2">
        <w:t xml:space="preserve"> </w:t>
      </w:r>
      <w:r w:rsidR="00C47CC2">
        <w:tab/>
      </w:r>
      <w:r w:rsidR="00C47CC2">
        <w:tab/>
      </w:r>
      <w:r>
        <w:tab/>
        <w:t>15</w:t>
      </w:r>
      <w:r w:rsidR="00C47CC2">
        <w:t>minutes</w:t>
      </w:r>
    </w:p>
    <w:p w:rsidR="002816D6" w:rsidRDefault="002816D6" w:rsidP="003E5843">
      <w:r>
        <w:t xml:space="preserve">Current implementation progress </w:t>
      </w:r>
      <w:r>
        <w:tab/>
        <w:t>5 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641CB5" w:rsidRDefault="002816D6">
      <w:r>
        <w:t>Organizer: Kalina Petrova</w:t>
      </w:r>
    </w:p>
    <w:p w:rsidR="0033070F" w:rsidRPr="00641CB5" w:rsidRDefault="0033070F">
      <w:r>
        <w:t>Facilitator:</w:t>
      </w:r>
      <w:r w:rsidR="005D1EDC">
        <w:t xml:space="preserve"> </w:t>
      </w:r>
      <w:r w:rsidR="002816D6">
        <w:t>Jianfei Feng</w:t>
      </w:r>
    </w:p>
    <w:p w:rsidR="00D800CC" w:rsidRDefault="00E7391D"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2816D6">
        <w:rPr>
          <w:rFonts w:hint="eastAsia"/>
        </w:rPr>
        <w:t>Mengchuan Liu</w:t>
      </w:r>
    </w:p>
    <w:p w:rsidR="00D800CC" w:rsidRPr="00D800CC" w:rsidRDefault="00E7391D">
      <w:r>
        <w:t>Chairman</w:t>
      </w:r>
      <w:r w:rsidR="001B4512">
        <w:rPr>
          <w:rFonts w:hint="eastAsia"/>
        </w:rPr>
        <w:t xml:space="preserve">: </w:t>
      </w:r>
      <w:r w:rsidR="002816D6">
        <w:t>Kalina Petrova</w:t>
      </w:r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694B" w:rsidRDefault="0030694B" w:rsidP="00606936">
      <w:pPr>
        <w:spacing w:after="0" w:line="240" w:lineRule="auto"/>
      </w:pPr>
      <w:r>
        <w:separator/>
      </w:r>
    </w:p>
  </w:endnote>
  <w:endnote w:type="continuationSeparator" w:id="0">
    <w:p w:rsidR="0030694B" w:rsidRDefault="0030694B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694B" w:rsidRDefault="0030694B" w:rsidP="00606936">
      <w:pPr>
        <w:spacing w:after="0" w:line="240" w:lineRule="auto"/>
      </w:pPr>
      <w:r>
        <w:separator/>
      </w:r>
    </w:p>
  </w:footnote>
  <w:footnote w:type="continuationSeparator" w:id="0">
    <w:p w:rsidR="0030694B" w:rsidRDefault="0030694B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kwrwUA06l5dSwAAAA="/>
  </w:docVars>
  <w:rsids>
    <w:rsidRoot w:val="00CE4D38"/>
    <w:rsid w:val="00036DC9"/>
    <w:rsid w:val="00040971"/>
    <w:rsid w:val="000B2968"/>
    <w:rsid w:val="000C54C5"/>
    <w:rsid w:val="000D1B67"/>
    <w:rsid w:val="001337E1"/>
    <w:rsid w:val="001614F3"/>
    <w:rsid w:val="001B4512"/>
    <w:rsid w:val="002428ED"/>
    <w:rsid w:val="00262A8D"/>
    <w:rsid w:val="002816D6"/>
    <w:rsid w:val="00295888"/>
    <w:rsid w:val="002D4C44"/>
    <w:rsid w:val="002E1981"/>
    <w:rsid w:val="002F156A"/>
    <w:rsid w:val="0030694B"/>
    <w:rsid w:val="00322BD4"/>
    <w:rsid w:val="0033070F"/>
    <w:rsid w:val="0034352A"/>
    <w:rsid w:val="00345E64"/>
    <w:rsid w:val="003A181C"/>
    <w:rsid w:val="003E5843"/>
    <w:rsid w:val="004312A3"/>
    <w:rsid w:val="00460547"/>
    <w:rsid w:val="004A180F"/>
    <w:rsid w:val="00524572"/>
    <w:rsid w:val="00527BFA"/>
    <w:rsid w:val="00532E06"/>
    <w:rsid w:val="005356F5"/>
    <w:rsid w:val="005D1EDC"/>
    <w:rsid w:val="00606936"/>
    <w:rsid w:val="00641CB5"/>
    <w:rsid w:val="00681059"/>
    <w:rsid w:val="006F2087"/>
    <w:rsid w:val="00712804"/>
    <w:rsid w:val="007854BF"/>
    <w:rsid w:val="00794F70"/>
    <w:rsid w:val="007E4ABC"/>
    <w:rsid w:val="00814BEA"/>
    <w:rsid w:val="00874339"/>
    <w:rsid w:val="009304FB"/>
    <w:rsid w:val="00A33BA7"/>
    <w:rsid w:val="00A91988"/>
    <w:rsid w:val="00A9578A"/>
    <w:rsid w:val="00AA3FEC"/>
    <w:rsid w:val="00B76E57"/>
    <w:rsid w:val="00BD1F11"/>
    <w:rsid w:val="00BE7A9E"/>
    <w:rsid w:val="00C13625"/>
    <w:rsid w:val="00C47CC2"/>
    <w:rsid w:val="00C85BCA"/>
    <w:rsid w:val="00CD254B"/>
    <w:rsid w:val="00CE3C05"/>
    <w:rsid w:val="00CE4D38"/>
    <w:rsid w:val="00CF7843"/>
    <w:rsid w:val="00D274B1"/>
    <w:rsid w:val="00D32B08"/>
    <w:rsid w:val="00D800CC"/>
    <w:rsid w:val="00D809DD"/>
    <w:rsid w:val="00D81DF6"/>
    <w:rsid w:val="00DA16CE"/>
    <w:rsid w:val="00DE51BA"/>
    <w:rsid w:val="00E037A3"/>
    <w:rsid w:val="00E05890"/>
    <w:rsid w:val="00E465E1"/>
    <w:rsid w:val="00E7391D"/>
    <w:rsid w:val="00EB2166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0693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Kalina</cp:lastModifiedBy>
  <cp:revision>4</cp:revision>
  <dcterms:created xsi:type="dcterms:W3CDTF">2016-11-24T07:57:00Z</dcterms:created>
  <dcterms:modified xsi:type="dcterms:W3CDTF">2016-11-24T10:01:00Z</dcterms:modified>
</cp:coreProperties>
</file>